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Pr="00345E94" w:rsidRDefault="00907042" w:rsidP="003A5F1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SF 2113 Lab </w:t>
      </w:r>
      <w:r w:rsidR="003A5F16">
        <w:rPr>
          <w:b/>
          <w:bCs/>
          <w:sz w:val="40"/>
          <w:szCs w:val="40"/>
        </w:rPr>
        <w:t>2</w:t>
      </w:r>
      <w:r w:rsidR="0094135E">
        <w:rPr>
          <w:b/>
          <w:bCs/>
          <w:sz w:val="40"/>
          <w:szCs w:val="40"/>
        </w:rPr>
        <w:t>.1</w:t>
      </w:r>
      <w:r w:rsidR="00345E94">
        <w:rPr>
          <w:b/>
          <w:bCs/>
          <w:sz w:val="40"/>
          <w:szCs w:val="40"/>
        </w:rPr>
        <w:t xml:space="preserve">: </w:t>
      </w:r>
      <w:r>
        <w:rPr>
          <w:b/>
          <w:bCs/>
          <w:sz w:val="40"/>
          <w:szCs w:val="40"/>
        </w:rPr>
        <w:t>Containers (Lists)</w:t>
      </w:r>
    </w:p>
    <w:p w:rsidR="00345E94" w:rsidRDefault="00345E94"/>
    <w:p w:rsidR="0094135E" w:rsidRPr="0094135E" w:rsidRDefault="00905952">
      <w:pPr>
        <w:rPr>
          <w:b/>
          <w:sz w:val="28"/>
          <w:szCs w:val="28"/>
        </w:rPr>
      </w:pPr>
      <w:r>
        <w:rPr>
          <w:b/>
          <w:sz w:val="28"/>
          <w:szCs w:val="28"/>
        </w:rPr>
        <w:t>Using Lists in Python</w:t>
      </w:r>
    </w:p>
    <w:p w:rsidR="003A4231" w:rsidRPr="003A4231" w:rsidRDefault="00905952" w:rsidP="008C2F03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reation/</w:t>
      </w:r>
      <w:r w:rsidR="00103DDB">
        <w:rPr>
          <w:b/>
          <w:bCs/>
        </w:rPr>
        <w:t>Initialization</w:t>
      </w:r>
    </w:p>
    <w:p w:rsidR="00345E94" w:rsidRDefault="00905952" w:rsidP="0094135E">
      <w:pPr>
        <w:ind w:firstLine="360"/>
      </w:pPr>
      <w:r>
        <w:t xml:space="preserve">What is the output of following python </w:t>
      </w:r>
      <w:r w:rsidR="00103DDB">
        <w:t>code?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905952" w:rsidTr="00905952">
        <w:tc>
          <w:tcPr>
            <w:tcW w:w="9000" w:type="dxa"/>
          </w:tcPr>
          <w:p w:rsidR="00905952" w:rsidRDefault="00905952" w:rsidP="00B0439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77F82D90" wp14:editId="54B70500">
                  <wp:extent cx="3387061" cy="1803176"/>
                  <wp:effectExtent l="0" t="0" r="4445" b="698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8122" cy="1819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5952" w:rsidTr="00905952">
        <w:tc>
          <w:tcPr>
            <w:tcW w:w="9000" w:type="dxa"/>
          </w:tcPr>
          <w:p w:rsidR="000E451C" w:rsidRDefault="000E451C" w:rsidP="000E451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</w:p>
          <w:p w:rsidR="000E451C" w:rsidRPr="000E451C" w:rsidRDefault="000E451C" w:rsidP="000E451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0E451C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[6, 2, 8] &lt;class 'list'&gt;</w:t>
            </w:r>
          </w:p>
          <w:p w:rsidR="000E451C" w:rsidRPr="000E451C" w:rsidRDefault="000E451C" w:rsidP="000E451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0E451C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[3.2, 5.4, 2.0] &lt;class 'list'&gt;</w:t>
            </w:r>
          </w:p>
          <w:p w:rsidR="000E451C" w:rsidRPr="000E451C" w:rsidRDefault="000E451C" w:rsidP="000E451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0E451C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['Ali', 'Mohammed', '</w:t>
            </w:r>
            <w:proofErr w:type="spellStart"/>
            <w:r w:rsidRPr="000E451C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Sualeh</w:t>
            </w:r>
            <w:proofErr w:type="spellEnd"/>
            <w:r w:rsidRPr="000E451C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'] &lt;class 'list'&gt;</w:t>
            </w:r>
          </w:p>
          <w:p w:rsidR="000E451C" w:rsidRPr="000E451C" w:rsidRDefault="000E451C" w:rsidP="000E451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0E451C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[2.5, 2, 'UAE'] &lt;class 'list'&gt;</w:t>
            </w:r>
          </w:p>
          <w:p w:rsidR="00061448" w:rsidRPr="000E451C" w:rsidRDefault="000E451C" w:rsidP="000E451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0E451C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[2.5, 3, 'Sharjah', [3, 5, 6]] &lt;class 'list'&gt;</w:t>
            </w:r>
          </w:p>
          <w:p w:rsidR="00061448" w:rsidRDefault="00061448" w:rsidP="000614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:rsidR="00B0439C" w:rsidRDefault="00B0439C" w:rsidP="00B0439C">
      <w:pPr>
        <w:pStyle w:val="ListParagraph"/>
        <w:ind w:left="1440"/>
      </w:pPr>
    </w:p>
    <w:p w:rsidR="00725129" w:rsidRPr="003A4231" w:rsidRDefault="00103DDB" w:rsidP="001176B5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Indexing</w:t>
      </w:r>
    </w:p>
    <w:p w:rsidR="00682393" w:rsidRDefault="00725129" w:rsidP="00103DDB">
      <w:pPr>
        <w:ind w:firstLine="360"/>
      </w:pPr>
      <w:r>
        <w:t xml:space="preserve">Write down the </w:t>
      </w:r>
      <w:r w:rsidR="00103DDB">
        <w:t>output of following code segment: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103DDB" w:rsidTr="0044598C">
        <w:tc>
          <w:tcPr>
            <w:tcW w:w="9000" w:type="dxa"/>
          </w:tcPr>
          <w:p w:rsidR="00103DDB" w:rsidRDefault="00103DDB" w:rsidP="0044598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50F739A4" wp14:editId="7508E69A">
                  <wp:extent cx="4298577" cy="1152717"/>
                  <wp:effectExtent l="0" t="0" r="698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1533" cy="1166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3DDB" w:rsidTr="0044598C">
        <w:tc>
          <w:tcPr>
            <w:tcW w:w="9000" w:type="dxa"/>
          </w:tcPr>
          <w:p w:rsidR="00061448" w:rsidRDefault="00061448" w:rsidP="00103D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E451C" w:rsidRDefault="000E451C" w:rsidP="000E451C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23</w:t>
            </w:r>
          </w:p>
          <w:p w:rsidR="000E451C" w:rsidRDefault="000E451C" w:rsidP="000E451C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Ali</w:t>
            </w:r>
          </w:p>
          <w:p w:rsidR="000E451C" w:rsidRDefault="000E451C" w:rsidP="000E451C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z</w:t>
            </w:r>
          </w:p>
          <w:p w:rsidR="000E451C" w:rsidRDefault="000E451C" w:rsidP="000E451C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3.14</w:t>
            </w:r>
          </w:p>
          <w:p w:rsidR="000E451C" w:rsidRDefault="000E451C" w:rsidP="000E451C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[8, 3, 2.3]</w:t>
            </w:r>
          </w:p>
          <w:p w:rsidR="000E451C" w:rsidRDefault="000E451C" w:rsidP="000E451C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12</w:t>
            </w:r>
          </w:p>
          <w:p w:rsidR="000E451C" w:rsidRDefault="000E451C" w:rsidP="000E451C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rStyle w:val="ansi-red-intense-fg"/>
                <w:b/>
                <w:bCs/>
                <w:color w:val="B22B31"/>
              </w:rPr>
              <w:t>---------------------------------------------------------------------------</w:t>
            </w:r>
          </w:p>
          <w:p w:rsidR="000E451C" w:rsidRDefault="000E451C" w:rsidP="000E451C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proofErr w:type="spellStart"/>
            <w:r>
              <w:rPr>
                <w:rStyle w:val="ansi-red-intense-fg"/>
                <w:b/>
                <w:bCs/>
                <w:color w:val="B22B31"/>
              </w:rPr>
              <w:lastRenderedPageBreak/>
              <w:t>IndexError</w:t>
            </w:r>
            <w:proofErr w:type="spellEnd"/>
            <w:r>
              <w:rPr>
                <w:color w:val="000000"/>
              </w:rPr>
              <w:t xml:space="preserve">                                </w:t>
            </w:r>
            <w:proofErr w:type="spellStart"/>
            <w:r>
              <w:rPr>
                <w:color w:val="000000"/>
              </w:rPr>
              <w:t>Traceback</w:t>
            </w:r>
            <w:proofErr w:type="spellEnd"/>
            <w:r>
              <w:rPr>
                <w:color w:val="000000"/>
              </w:rPr>
              <w:t xml:space="preserve"> (most recent call last)</w:t>
            </w:r>
          </w:p>
          <w:p w:rsidR="000E451C" w:rsidRDefault="000E451C" w:rsidP="000E451C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rStyle w:val="ansi-green-intense-fg"/>
                <w:b/>
                <w:bCs/>
                <w:color w:val="007427"/>
              </w:rPr>
              <w:t>&lt;ipython-input-7-1b55286e292e&gt;</w:t>
            </w:r>
            <w:r>
              <w:rPr>
                <w:color w:val="000000"/>
              </w:rPr>
              <w:t xml:space="preserve"> in </w:t>
            </w:r>
            <w:r>
              <w:rPr>
                <w:rStyle w:val="ansi-cyan-fg"/>
                <w:color w:val="60C6C8"/>
              </w:rPr>
              <w:t>&lt;module&gt;</w:t>
            </w:r>
          </w:p>
          <w:p w:rsidR="000E451C" w:rsidRDefault="000E451C" w:rsidP="000E451C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rStyle w:val="ansi-green-fg"/>
                <w:color w:val="00A250"/>
              </w:rPr>
              <w:t xml:space="preserve">      6</w:t>
            </w:r>
            <w:r>
              <w:rPr>
                <w:color w:val="000000"/>
              </w:rPr>
              <w:t xml:space="preserve"> print </w:t>
            </w:r>
            <w:r>
              <w:rPr>
                <w:rStyle w:val="ansi-yellow-intense-fg"/>
                <w:b/>
                <w:bCs/>
                <w:color w:val="B27D12"/>
              </w:rPr>
              <w:t>(</w:t>
            </w:r>
            <w:proofErr w:type="spellStart"/>
            <w:proofErr w:type="gramStart"/>
            <w:r>
              <w:rPr>
                <w:color w:val="000000"/>
              </w:rPr>
              <w:t>mylist</w:t>
            </w:r>
            <w:proofErr w:type="spellEnd"/>
            <w:r>
              <w:rPr>
                <w:rStyle w:val="ansi-yellow-intense-fg"/>
                <w:b/>
                <w:bCs/>
                <w:color w:val="B27D12"/>
              </w:rPr>
              <w:t>[</w:t>
            </w:r>
            <w:proofErr w:type="gramEnd"/>
            <w:r>
              <w:rPr>
                <w:rStyle w:val="ansi-cyan-intense-fg"/>
                <w:b/>
                <w:bCs/>
                <w:color w:val="258F8F"/>
              </w:rPr>
              <w:t>7</w:t>
            </w:r>
            <w:r>
              <w:rPr>
                <w:rStyle w:val="ansi-yellow-intense-fg"/>
                <w:b/>
                <w:bCs/>
                <w:color w:val="B27D12"/>
              </w:rPr>
              <w:t>])</w:t>
            </w:r>
          </w:p>
          <w:p w:rsidR="000E451C" w:rsidRDefault="000E451C" w:rsidP="000E451C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rStyle w:val="ansi-green-fg"/>
                <w:color w:val="00A250"/>
              </w:rPr>
              <w:t xml:space="preserve">      7</w:t>
            </w:r>
            <w:r>
              <w:rPr>
                <w:color w:val="000000"/>
              </w:rPr>
              <w:t xml:space="preserve"> print </w:t>
            </w:r>
            <w:r>
              <w:rPr>
                <w:rStyle w:val="ansi-yellow-intense-fg"/>
                <w:b/>
                <w:bCs/>
                <w:color w:val="B27D12"/>
              </w:rPr>
              <w:t>(</w:t>
            </w:r>
            <w:proofErr w:type="spellStart"/>
            <w:proofErr w:type="gramStart"/>
            <w:r>
              <w:rPr>
                <w:color w:val="000000"/>
              </w:rPr>
              <w:t>mylist</w:t>
            </w:r>
            <w:proofErr w:type="spellEnd"/>
            <w:r>
              <w:rPr>
                <w:rStyle w:val="ansi-yellow-intense-fg"/>
                <w:b/>
                <w:bCs/>
                <w:color w:val="B27D12"/>
              </w:rPr>
              <w:t>[</w:t>
            </w:r>
            <w:proofErr w:type="gramEnd"/>
            <w:r>
              <w:rPr>
                <w:rStyle w:val="ansi-cyan-intense-fg"/>
                <w:b/>
                <w:bCs/>
                <w:color w:val="258F8F"/>
              </w:rPr>
              <w:t>8</w:t>
            </w:r>
            <w:r>
              <w:rPr>
                <w:rStyle w:val="ansi-yellow-intense-fg"/>
                <w:b/>
                <w:bCs/>
                <w:color w:val="B27D12"/>
              </w:rPr>
              <w:t>])</w:t>
            </w:r>
          </w:p>
          <w:p w:rsidR="000E451C" w:rsidRDefault="000E451C" w:rsidP="000E451C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rStyle w:val="ansi-green-intense-fg"/>
                <w:b/>
                <w:bCs/>
                <w:color w:val="007427"/>
              </w:rPr>
              <w:t>----&gt; 8</w:t>
            </w:r>
            <w:r>
              <w:rPr>
                <w:rStyle w:val="ansi-yellow-intense-fg"/>
                <w:b/>
                <w:bCs/>
                <w:color w:val="B27D12"/>
              </w:rPr>
              <w:t xml:space="preserve"> </w:t>
            </w:r>
            <w:r>
              <w:rPr>
                <w:color w:val="000000"/>
              </w:rPr>
              <w:t xml:space="preserve">print </w:t>
            </w:r>
            <w:r>
              <w:rPr>
                <w:rStyle w:val="ansi-yellow-intense-fg"/>
                <w:b/>
                <w:bCs/>
                <w:color w:val="B27D12"/>
              </w:rPr>
              <w:t>(</w:t>
            </w:r>
            <w:proofErr w:type="spellStart"/>
            <w:proofErr w:type="gramStart"/>
            <w:r>
              <w:rPr>
                <w:color w:val="000000"/>
              </w:rPr>
              <w:t>mylist</w:t>
            </w:r>
            <w:proofErr w:type="spellEnd"/>
            <w:r>
              <w:rPr>
                <w:rStyle w:val="ansi-yellow-intense-fg"/>
                <w:b/>
                <w:bCs/>
                <w:color w:val="B27D12"/>
              </w:rPr>
              <w:t>[</w:t>
            </w:r>
            <w:proofErr w:type="gramEnd"/>
            <w:r>
              <w:rPr>
                <w:rStyle w:val="ansi-cyan-intense-fg"/>
                <w:b/>
                <w:bCs/>
                <w:color w:val="258F8F"/>
              </w:rPr>
              <w:t>9</w:t>
            </w:r>
            <w:r>
              <w:rPr>
                <w:rStyle w:val="ansi-yellow-intense-fg"/>
                <w:b/>
                <w:bCs/>
                <w:color w:val="B27D12"/>
              </w:rPr>
              <w:t>])</w:t>
            </w:r>
          </w:p>
          <w:p w:rsidR="000E451C" w:rsidRDefault="000E451C" w:rsidP="000E451C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</w:p>
          <w:p w:rsidR="000E451C" w:rsidRDefault="000E451C" w:rsidP="000E451C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proofErr w:type="spellStart"/>
            <w:r>
              <w:rPr>
                <w:rStyle w:val="ansi-red-intense-fg"/>
                <w:b/>
                <w:bCs/>
                <w:color w:val="B22B31"/>
              </w:rPr>
              <w:t>IndexError</w:t>
            </w:r>
            <w:proofErr w:type="spellEnd"/>
            <w:r>
              <w:rPr>
                <w:color w:val="000000"/>
              </w:rPr>
              <w:t>: list index out of range</w:t>
            </w:r>
          </w:p>
          <w:p w:rsidR="000E451C" w:rsidRDefault="000E451C" w:rsidP="00103D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103D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103D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:rsidR="00103DDB" w:rsidRDefault="00103DDB" w:rsidP="00103DDB">
      <w:pPr>
        <w:ind w:firstLine="360"/>
      </w:pPr>
    </w:p>
    <w:p w:rsidR="00A955CE" w:rsidRPr="003A4231" w:rsidRDefault="00A955CE" w:rsidP="00A955CE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licing</w:t>
      </w:r>
    </w:p>
    <w:p w:rsidR="00A955CE" w:rsidRDefault="00A955CE" w:rsidP="00A955CE">
      <w:pPr>
        <w:ind w:firstLine="360"/>
      </w:pPr>
      <w:r>
        <w:t>Write down the output of following code segment:</w:t>
      </w:r>
    </w:p>
    <w:tbl>
      <w:tblPr>
        <w:tblStyle w:val="TableGrid"/>
        <w:tblW w:w="9576" w:type="dxa"/>
        <w:tblInd w:w="535" w:type="dxa"/>
        <w:tblLook w:val="04A0" w:firstRow="1" w:lastRow="0" w:firstColumn="1" w:lastColumn="0" w:noHBand="0" w:noVBand="1"/>
      </w:tblPr>
      <w:tblGrid>
        <w:gridCol w:w="9576"/>
      </w:tblGrid>
      <w:tr w:rsidR="00A955CE" w:rsidTr="00EB3F6E">
        <w:tc>
          <w:tcPr>
            <w:tcW w:w="9576" w:type="dxa"/>
          </w:tcPr>
          <w:p w:rsidR="00A955CE" w:rsidRDefault="00A955CE" w:rsidP="0044598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3550DD81" wp14:editId="48F844FE">
                  <wp:extent cx="4432432" cy="1998383"/>
                  <wp:effectExtent l="0" t="0" r="6350" b="190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9961" cy="20017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5CE" w:rsidTr="00EB3F6E">
        <w:tc>
          <w:tcPr>
            <w:tcW w:w="9576" w:type="dxa"/>
          </w:tcPr>
          <w:p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E451C" w:rsidRDefault="000E451C" w:rsidP="000E451C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23, 7.5, 'Ali', [3, 5]]</w:t>
            </w:r>
          </w:p>
          <w:p w:rsidR="000E451C" w:rsidRDefault="000E451C" w:rsidP="000E451C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23, 7.5, 'Ali', [3, 5], 'z']</w:t>
            </w:r>
          </w:p>
          <w:p w:rsidR="000E451C" w:rsidRDefault="000E451C" w:rsidP="000E451C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'z', 56, 3.14, [8, 3, 2.3], 12]</w:t>
            </w:r>
          </w:p>
          <w:p w:rsidR="000E451C" w:rsidRDefault="000E451C" w:rsidP="000E451C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3.14, [8, 3, 2.3], 12]</w:t>
            </w:r>
          </w:p>
          <w:p w:rsidR="000E451C" w:rsidRDefault="000E451C" w:rsidP="000E451C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[8, 3, 2.3], 12]</w:t>
            </w:r>
          </w:p>
          <w:p w:rsidR="000E451C" w:rsidRDefault="000E451C" w:rsidP="000E451C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Negative</w:t>
            </w:r>
          </w:p>
          <w:p w:rsidR="000E451C" w:rsidRDefault="000E451C" w:rsidP="000E451C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3.14, [8, 3, 2.3]]</w:t>
            </w:r>
          </w:p>
          <w:p w:rsidR="000E451C" w:rsidRDefault="000E451C" w:rsidP="000E451C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3.14, [8, 3, 2.3], 12]</w:t>
            </w:r>
          </w:p>
          <w:p w:rsidR="000E451C" w:rsidRDefault="000E451C" w:rsidP="000E451C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'Ali', [3, 5], 'z', 56]</w:t>
            </w:r>
          </w:p>
          <w:p w:rsidR="000E451C" w:rsidRDefault="000E451C" w:rsidP="000E451C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23, 7.5, 'Ali', [3, 5], 'z']</w:t>
            </w:r>
          </w:p>
          <w:p w:rsidR="000E451C" w:rsidRDefault="000E451C" w:rsidP="000E451C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23, 7.5, 'Ali']</w:t>
            </w:r>
          </w:p>
          <w:p w:rsidR="000E451C" w:rsidRDefault="000E451C" w:rsidP="000E451C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23, 7.5]</w:t>
            </w:r>
          </w:p>
          <w:p w:rsidR="000E451C" w:rsidRDefault="000E451C" w:rsidP="000E451C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]</w:t>
            </w:r>
          </w:p>
          <w:p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E451C" w:rsidRDefault="000E451C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A955CE" w:rsidRDefault="00A955CE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:rsidR="00EB3F6E" w:rsidRPr="0094135E" w:rsidRDefault="00EB3F6E" w:rsidP="00EB3F6E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List Mutability</w:t>
      </w:r>
    </w:p>
    <w:p w:rsidR="00EB3F6E" w:rsidRPr="003A4231" w:rsidRDefault="00EB3F6E" w:rsidP="00E137E1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Changing Value of the existing element</w:t>
      </w:r>
    </w:p>
    <w:p w:rsidR="00EB3F6E" w:rsidRDefault="00EB3F6E" w:rsidP="00EB3F6E">
      <w:pPr>
        <w:ind w:firstLine="360"/>
      </w:pPr>
      <w:r>
        <w:t>What is the output of following python code?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EB3F6E" w:rsidTr="0044598C">
        <w:tc>
          <w:tcPr>
            <w:tcW w:w="9000" w:type="dxa"/>
          </w:tcPr>
          <w:p w:rsidR="00EB3F6E" w:rsidRDefault="00EB3F6E" w:rsidP="0044598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4AF2DBE7" wp14:editId="410F2139">
                  <wp:extent cx="3257361" cy="1554554"/>
                  <wp:effectExtent l="0" t="0" r="635" b="762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6113" cy="1573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F6E" w:rsidTr="0044598C">
        <w:tc>
          <w:tcPr>
            <w:tcW w:w="9000" w:type="dxa"/>
          </w:tcPr>
          <w:p w:rsidR="00061448" w:rsidRDefault="00061448" w:rsidP="00EB3F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A956B7" w:rsidRDefault="00A956B7" w:rsidP="00A956B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'Fatima', 7.5, 'Ali', [3, 5], 'z']</w:t>
            </w:r>
          </w:p>
          <w:p w:rsidR="00A956B7" w:rsidRDefault="00A956B7" w:rsidP="00A956B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'Fatima', 7.5, 'Ali', [3, 5], 4.3]</w:t>
            </w:r>
          </w:p>
          <w:p w:rsidR="00A956B7" w:rsidRDefault="00A956B7" w:rsidP="00A956B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'Fatima', 7.5, 8.5, [3, 5], 4.3]</w:t>
            </w:r>
          </w:p>
          <w:p w:rsidR="00A956B7" w:rsidRDefault="00A956B7" w:rsidP="00A956B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'Fatima', [8.5, [3, 5]], 8.5, [3, 5], 4.3]</w:t>
            </w:r>
          </w:p>
          <w:p w:rsidR="00061448" w:rsidRDefault="00061448" w:rsidP="00EB3F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:rsidR="00EB3F6E" w:rsidRDefault="00EB3F6E" w:rsidP="00EB3F6E">
      <w:pPr>
        <w:pStyle w:val="ListParagraph"/>
        <w:ind w:left="1440"/>
      </w:pPr>
    </w:p>
    <w:p w:rsidR="00EB3F6E" w:rsidRPr="003A4231" w:rsidRDefault="007E548F" w:rsidP="00E137E1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ppending, Inserting and Removing elements</w:t>
      </w:r>
    </w:p>
    <w:p w:rsidR="00EB3F6E" w:rsidRDefault="00EB3F6E" w:rsidP="00EB3F6E">
      <w:pPr>
        <w:ind w:firstLine="360"/>
      </w:pPr>
      <w:r>
        <w:t>Write down the output of following code segment: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EB3F6E" w:rsidTr="0044598C">
        <w:tc>
          <w:tcPr>
            <w:tcW w:w="9000" w:type="dxa"/>
          </w:tcPr>
          <w:p w:rsidR="00EB3F6E" w:rsidRDefault="00E058B6" w:rsidP="0044598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6FD5F854" wp14:editId="142ECEC0">
                  <wp:extent cx="2282156" cy="2874361"/>
                  <wp:effectExtent l="0" t="0" r="4445" b="254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0454" cy="2897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F6E" w:rsidTr="0044598C">
        <w:tc>
          <w:tcPr>
            <w:tcW w:w="9000" w:type="dxa"/>
          </w:tcPr>
          <w:p w:rsidR="00EB3F6E" w:rsidRDefault="00EB3F6E" w:rsidP="00E05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A956B7" w:rsidRDefault="00A956B7" w:rsidP="00A956B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6, 5, 8]</w:t>
            </w:r>
          </w:p>
          <w:p w:rsidR="00A956B7" w:rsidRDefault="00A956B7" w:rsidP="00A956B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6, 5, 8, 2]</w:t>
            </w:r>
          </w:p>
          <w:p w:rsidR="00A956B7" w:rsidRDefault="00A956B7" w:rsidP="00A956B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6, 5, 8, 2, 6, 5]</w:t>
            </w:r>
          </w:p>
          <w:p w:rsidR="00A956B7" w:rsidRDefault="00A956B7" w:rsidP="00A956B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6, 5, 8, 2, 6, 5, [12, 13]]</w:t>
            </w:r>
          </w:p>
          <w:p w:rsidR="00A956B7" w:rsidRDefault="00A956B7" w:rsidP="00A956B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6, 5, 8, 7.5, 2, 6, 5, [12, 13]]</w:t>
            </w:r>
          </w:p>
          <w:p w:rsidR="00A956B7" w:rsidRDefault="00A956B7" w:rsidP="00A956B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[3, 4], 6, 5, 8, 7.5, 2, 6, 5, [12, 13]]</w:t>
            </w:r>
          </w:p>
          <w:p w:rsidR="00A956B7" w:rsidRDefault="00A956B7" w:rsidP="00A956B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lastRenderedPageBreak/>
              <w:t>[[3, 4], 6, 8, 7.5, 2, 6, 5, [12, 13]]</w:t>
            </w:r>
          </w:p>
          <w:p w:rsidR="00061448" w:rsidRDefault="00A956B7" w:rsidP="00A956B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[3, 4], 8, 7.5, 2, 6, 5, [12, 13]]</w:t>
            </w:r>
          </w:p>
          <w:p w:rsidR="00A956B7" w:rsidRPr="00A956B7" w:rsidRDefault="00A956B7" w:rsidP="00A956B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</w:p>
          <w:p w:rsidR="00061448" w:rsidRDefault="00061448" w:rsidP="00E05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:rsidR="00EB3F6E" w:rsidRDefault="00EB3F6E" w:rsidP="00EB3F6E">
      <w:pPr>
        <w:ind w:firstLine="360"/>
      </w:pPr>
    </w:p>
    <w:p w:rsidR="00EB3F6E" w:rsidRPr="003A4231" w:rsidRDefault="00010915" w:rsidP="00E137E1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Sorting and Reversing</w:t>
      </w:r>
    </w:p>
    <w:p w:rsidR="00EB3F6E" w:rsidRDefault="00EB3F6E" w:rsidP="00EB3F6E">
      <w:pPr>
        <w:ind w:firstLine="360"/>
      </w:pPr>
      <w:r>
        <w:t>Write down the output of following code segment: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EB3F6E" w:rsidTr="0044598C">
        <w:tc>
          <w:tcPr>
            <w:tcW w:w="9000" w:type="dxa"/>
          </w:tcPr>
          <w:p w:rsidR="00EB3F6E" w:rsidRDefault="00656184" w:rsidP="0044598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09E1E3A1" wp14:editId="64F3CBF2">
                  <wp:extent cx="2809220" cy="145623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1354" cy="14728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F6E" w:rsidTr="0044598C">
        <w:tc>
          <w:tcPr>
            <w:tcW w:w="9000" w:type="dxa"/>
          </w:tcPr>
          <w:p w:rsidR="00EB3F6E" w:rsidRDefault="00EB3F6E" w:rsidP="006561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3, 8, 9, 2, 6]</w:t>
            </w:r>
          </w:p>
          <w:p w:rsid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6, 2, 9, 8, 3]</w:t>
            </w:r>
          </w:p>
          <w:p w:rsidR="00E7703D" w:rsidRP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3, 8, 9, 2, 6]</w:t>
            </w:r>
          </w:p>
          <w:p w:rsidR="00061448" w:rsidRDefault="00061448" w:rsidP="006561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  <w:tr w:rsidR="00656184" w:rsidTr="0044598C">
        <w:tc>
          <w:tcPr>
            <w:tcW w:w="9000" w:type="dxa"/>
          </w:tcPr>
          <w:p w:rsidR="00656184" w:rsidRDefault="004F0FC7" w:rsidP="0044598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25C4FF3C" wp14:editId="3D3C4096">
                  <wp:extent cx="3024917" cy="2101850"/>
                  <wp:effectExtent l="0" t="0" r="444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335" cy="21111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184" w:rsidTr="0044598C">
        <w:tc>
          <w:tcPr>
            <w:tcW w:w="9000" w:type="dxa"/>
          </w:tcPr>
          <w:p w:rsidR="00656184" w:rsidRDefault="00656184" w:rsidP="000614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2, 3, 6, 8, 9]</w:t>
            </w:r>
          </w:p>
          <w:p w:rsid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6, 2, 9, 8, 3]</w:t>
            </w:r>
          </w:p>
          <w:p w:rsid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2, 3, 6, 8, 9]</w:t>
            </w:r>
          </w:p>
          <w:p w:rsidR="00061448" w:rsidRP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9, 8, 6, 3, 2]</w:t>
            </w:r>
          </w:p>
          <w:p w:rsidR="00061448" w:rsidRDefault="00061448" w:rsidP="000614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:rsidR="009A3357" w:rsidRDefault="009A3357" w:rsidP="009A3357">
      <w:pPr>
        <w:rPr>
          <w:b/>
          <w:sz w:val="28"/>
          <w:szCs w:val="28"/>
        </w:rPr>
      </w:pPr>
    </w:p>
    <w:p w:rsidR="0014153E" w:rsidRDefault="0014153E" w:rsidP="009A3357">
      <w:pPr>
        <w:rPr>
          <w:b/>
          <w:sz w:val="28"/>
          <w:szCs w:val="28"/>
        </w:rPr>
      </w:pPr>
    </w:p>
    <w:p w:rsidR="0014153E" w:rsidRDefault="0014153E" w:rsidP="009A3357">
      <w:pPr>
        <w:rPr>
          <w:b/>
          <w:sz w:val="28"/>
          <w:szCs w:val="28"/>
        </w:rPr>
      </w:pPr>
    </w:p>
    <w:p w:rsidR="0014153E" w:rsidRDefault="0014153E" w:rsidP="009A3357">
      <w:pPr>
        <w:rPr>
          <w:b/>
          <w:sz w:val="28"/>
          <w:szCs w:val="28"/>
        </w:rPr>
      </w:pPr>
    </w:p>
    <w:p w:rsidR="009A3357" w:rsidRPr="0094135E" w:rsidRDefault="00831163" w:rsidP="009A3357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Searching in List </w:t>
      </w:r>
    </w:p>
    <w:p w:rsidR="009A3357" w:rsidRDefault="009A3357" w:rsidP="009A3357">
      <w:pPr>
        <w:ind w:firstLine="360"/>
        <w:rPr>
          <w:b/>
          <w:bCs/>
        </w:rPr>
      </w:pPr>
      <w:r>
        <w:rPr>
          <w:b/>
          <w:bCs/>
        </w:rPr>
        <w:t>1</w:t>
      </w:r>
      <w:r w:rsidRPr="009A3357">
        <w:rPr>
          <w:b/>
          <w:bCs/>
        </w:rPr>
        <w:t>.</w:t>
      </w:r>
      <w:r w:rsidRPr="009A3357">
        <w:rPr>
          <w:b/>
          <w:bCs/>
        </w:rPr>
        <w:tab/>
        <w:t xml:space="preserve">Searching in List </w:t>
      </w:r>
    </w:p>
    <w:p w:rsidR="009A3357" w:rsidRDefault="009A3357" w:rsidP="009A3357">
      <w:pPr>
        <w:ind w:firstLine="360"/>
      </w:pPr>
      <w:r>
        <w:t>What is the output of following python code?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576"/>
      </w:tblGrid>
      <w:tr w:rsidR="009A3357" w:rsidTr="0044598C">
        <w:tc>
          <w:tcPr>
            <w:tcW w:w="9000" w:type="dxa"/>
          </w:tcPr>
          <w:p w:rsidR="009A3357" w:rsidRDefault="0057452F" w:rsidP="0044598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6C63904B" wp14:editId="5CA0A1EA">
                  <wp:extent cx="5943600" cy="1466215"/>
                  <wp:effectExtent l="0" t="0" r="0" b="63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466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3357" w:rsidTr="0044598C">
        <w:tc>
          <w:tcPr>
            <w:tcW w:w="9000" w:type="dxa"/>
          </w:tcPr>
          <w:p w:rsidR="009A3357" w:rsidRDefault="009A3357" w:rsidP="008B58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True</w:t>
            </w:r>
          </w:p>
          <w:p w:rsid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False</w:t>
            </w:r>
          </w:p>
          <w:p w:rsid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True</w:t>
            </w:r>
          </w:p>
          <w:p w:rsid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True</w:t>
            </w:r>
          </w:p>
          <w:p w:rsidR="00E7703D" w:rsidRP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False</w:t>
            </w:r>
          </w:p>
          <w:p w:rsidR="00E7703D" w:rsidRDefault="00E7703D" w:rsidP="008B58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:rsidR="009A3357" w:rsidRDefault="009A3357" w:rsidP="00396E48">
      <w:pPr>
        <w:pStyle w:val="ListParagraph"/>
        <w:ind w:left="1440"/>
      </w:pPr>
    </w:p>
    <w:p w:rsidR="00B03FC0" w:rsidRPr="0094135E" w:rsidRDefault="00B03FC0" w:rsidP="00B03FC0">
      <w:pPr>
        <w:rPr>
          <w:b/>
          <w:sz w:val="28"/>
          <w:szCs w:val="28"/>
        </w:rPr>
      </w:pPr>
      <w:r>
        <w:rPr>
          <w:b/>
          <w:sz w:val="28"/>
          <w:szCs w:val="28"/>
        </w:rPr>
        <w:t>Creating and populating list</w:t>
      </w:r>
    </w:p>
    <w:p w:rsidR="00B03FC0" w:rsidRDefault="00B03FC0" w:rsidP="00B03FC0">
      <w:pPr>
        <w:ind w:firstLine="360"/>
        <w:rPr>
          <w:b/>
          <w:bCs/>
        </w:rPr>
      </w:pPr>
      <w:r>
        <w:rPr>
          <w:b/>
          <w:bCs/>
        </w:rPr>
        <w:t>1</w:t>
      </w:r>
      <w:r w:rsidRPr="009A3357">
        <w:rPr>
          <w:b/>
          <w:bCs/>
        </w:rPr>
        <w:t>.</w:t>
      </w:r>
      <w:r w:rsidRPr="009A3357">
        <w:rPr>
          <w:b/>
          <w:bCs/>
        </w:rPr>
        <w:tab/>
      </w:r>
      <w:r w:rsidR="007E2460">
        <w:rPr>
          <w:b/>
          <w:bCs/>
        </w:rPr>
        <w:t>Creating</w:t>
      </w:r>
      <w:r>
        <w:rPr>
          <w:b/>
          <w:bCs/>
        </w:rPr>
        <w:t xml:space="preserve"> list by different methods</w:t>
      </w:r>
      <w:r w:rsidRPr="009A3357">
        <w:rPr>
          <w:b/>
          <w:bCs/>
        </w:rPr>
        <w:t xml:space="preserve"> </w:t>
      </w:r>
    </w:p>
    <w:p w:rsidR="00B03FC0" w:rsidRDefault="00B03FC0" w:rsidP="00B03FC0">
      <w:pPr>
        <w:ind w:firstLine="360"/>
      </w:pPr>
      <w:r>
        <w:t>What is the output of following python code?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B03FC0" w:rsidTr="0044598C">
        <w:tc>
          <w:tcPr>
            <w:tcW w:w="9000" w:type="dxa"/>
          </w:tcPr>
          <w:p w:rsidR="00B03FC0" w:rsidRPr="007E2460" w:rsidRDefault="00C65E88" w:rsidP="0044598C">
            <w:pPr>
              <w:pStyle w:val="ListParagraph"/>
              <w:ind w:left="0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68C63D10" wp14:editId="04701A33">
                  <wp:extent cx="3174528" cy="1957178"/>
                  <wp:effectExtent l="0" t="0" r="6985" b="508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9119" cy="19661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3FC0" w:rsidTr="0044598C">
        <w:tc>
          <w:tcPr>
            <w:tcW w:w="9000" w:type="dxa"/>
          </w:tcPr>
          <w:p w:rsidR="00B03FC0" w:rsidRDefault="00B03FC0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] 0</w:t>
            </w:r>
          </w:p>
          <w:p w:rsid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3] 1</w:t>
            </w:r>
          </w:p>
          <w:p w:rsid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3, 31] 2</w:t>
            </w:r>
          </w:p>
          <w:p w:rsidR="00A72576" w:rsidRP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3, 31, 9] 3</w:t>
            </w:r>
          </w:p>
          <w:p w:rsidR="00A72576" w:rsidRDefault="00A72576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14153E" w:rsidRDefault="0014153E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  <w:tr w:rsidR="00590B70" w:rsidTr="0044598C">
        <w:tc>
          <w:tcPr>
            <w:tcW w:w="9000" w:type="dxa"/>
          </w:tcPr>
          <w:p w:rsidR="00590B70" w:rsidRPr="007E2460" w:rsidRDefault="00C65E88" w:rsidP="007E24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0657EA6" wp14:editId="64CA11A4">
                  <wp:extent cx="2440947" cy="1506008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8619" cy="15169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0B70" w:rsidTr="0044598C">
        <w:tc>
          <w:tcPr>
            <w:tcW w:w="9000" w:type="dxa"/>
          </w:tcPr>
          <w:p w:rsid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</w:p>
          <w:p w:rsid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] 0</w:t>
            </w:r>
          </w:p>
          <w:p w:rsid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6] 1</w:t>
            </w:r>
          </w:p>
          <w:p w:rsid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6, 9] 2</w:t>
            </w:r>
          </w:p>
          <w:p w:rsidR="00A72576" w:rsidRPr="0014153E" w:rsidRDefault="0014153E" w:rsidP="0014153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6, 9, 3, 10] 4</w:t>
            </w:r>
          </w:p>
          <w:p w:rsidR="00A72576" w:rsidRPr="007E2460" w:rsidRDefault="00A72576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</w:tc>
      </w:tr>
      <w:tr w:rsidR="00590B70" w:rsidTr="0044598C">
        <w:tc>
          <w:tcPr>
            <w:tcW w:w="9000" w:type="dxa"/>
          </w:tcPr>
          <w:p w:rsidR="00590B70" w:rsidRPr="007E2460" w:rsidRDefault="002324BA" w:rsidP="007E24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09310262" wp14:editId="3C485B2F">
                  <wp:extent cx="3048480" cy="103505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4299" cy="1047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0B70" w:rsidTr="0044598C">
        <w:tc>
          <w:tcPr>
            <w:tcW w:w="9000" w:type="dxa"/>
          </w:tcPr>
          <w:p w:rsidR="00590B70" w:rsidRDefault="00590B70" w:rsidP="002324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842D9E" w:rsidRDefault="00842D9E" w:rsidP="00842D9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'Ali', 'Faisal', 'Ahmed']</w:t>
            </w:r>
          </w:p>
          <w:p w:rsidR="00842D9E" w:rsidRDefault="00842D9E" w:rsidP="00842D9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'Ali', 'Faisal', 'Ahmed', '</w:t>
            </w:r>
            <w:proofErr w:type="spellStart"/>
            <w:r>
              <w:rPr>
                <w:color w:val="000000"/>
                <w:sz w:val="21"/>
                <w:szCs w:val="21"/>
              </w:rPr>
              <w:t>Noora</w:t>
            </w:r>
            <w:proofErr w:type="spellEnd"/>
            <w:r>
              <w:rPr>
                <w:color w:val="000000"/>
                <w:sz w:val="21"/>
                <w:szCs w:val="21"/>
              </w:rPr>
              <w:t>']</w:t>
            </w:r>
          </w:p>
          <w:p w:rsidR="00A72576" w:rsidRPr="00842D9E" w:rsidRDefault="00842D9E" w:rsidP="00842D9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'6', '5', '2', '3']</w:t>
            </w:r>
          </w:p>
          <w:p w:rsidR="00A72576" w:rsidRPr="007E2460" w:rsidRDefault="00A72576" w:rsidP="002324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</w:tc>
      </w:tr>
      <w:tr w:rsidR="002324BA" w:rsidTr="0044598C">
        <w:tc>
          <w:tcPr>
            <w:tcW w:w="9000" w:type="dxa"/>
          </w:tcPr>
          <w:p w:rsidR="002324BA" w:rsidRPr="002324BA" w:rsidRDefault="00B95135" w:rsidP="002324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628018B3" wp14:editId="2CBAE6B3">
                  <wp:extent cx="2678025" cy="1237653"/>
                  <wp:effectExtent l="0" t="0" r="8255" b="63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6888" cy="1246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24BA" w:rsidTr="0044598C">
        <w:tc>
          <w:tcPr>
            <w:tcW w:w="9000" w:type="dxa"/>
          </w:tcPr>
          <w:p w:rsidR="002324BA" w:rsidRDefault="002324BA" w:rsidP="00B9513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842D9E" w:rsidRDefault="00842D9E" w:rsidP="00842D9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0, 0, 0] 3</w:t>
            </w:r>
          </w:p>
          <w:p w:rsidR="00842D9E" w:rsidRDefault="00842D9E" w:rsidP="00842D9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0, 0, 0, [3, 2]] 4</w:t>
            </w:r>
          </w:p>
          <w:p w:rsidR="00A72576" w:rsidRPr="00842D9E" w:rsidRDefault="00842D9E" w:rsidP="00842D9E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[0, 0, 0, [3, 2], 0, 0, 0, [3, 2]] 8</w:t>
            </w:r>
            <w:bookmarkStart w:id="0" w:name="_GoBack"/>
            <w:bookmarkEnd w:id="0"/>
          </w:p>
          <w:p w:rsidR="00A72576" w:rsidRPr="002324BA" w:rsidRDefault="00A72576" w:rsidP="00B9513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</w:tc>
      </w:tr>
    </w:tbl>
    <w:p w:rsidR="00B03FC0" w:rsidRDefault="00B03FC0" w:rsidP="00396E48">
      <w:pPr>
        <w:pStyle w:val="ListParagraph"/>
        <w:ind w:left="1440"/>
      </w:pPr>
    </w:p>
    <w:p w:rsidR="00141144" w:rsidRDefault="00141144" w:rsidP="00396E48">
      <w:pPr>
        <w:pStyle w:val="ListParagraph"/>
        <w:ind w:left="1440"/>
      </w:pPr>
    </w:p>
    <w:p w:rsidR="00141144" w:rsidRPr="00141144" w:rsidRDefault="00141144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  <w:r w:rsidRPr="00141144">
        <w:rPr>
          <w:rFonts w:ascii="Arial Narrow" w:hAnsi="Arial Narrow"/>
          <w:b/>
          <w:sz w:val="36"/>
          <w:szCs w:val="36"/>
          <w:u w:val="single"/>
        </w:rPr>
        <w:t>End of Lab</w:t>
      </w:r>
    </w:p>
    <w:sectPr w:rsidR="00141144" w:rsidRPr="00141144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2B46" w:rsidRDefault="00F62B46" w:rsidP="00AF7F7F">
      <w:pPr>
        <w:spacing w:after="0" w:line="240" w:lineRule="auto"/>
      </w:pPr>
      <w:r>
        <w:separator/>
      </w:r>
    </w:p>
  </w:endnote>
  <w:endnote w:type="continuationSeparator" w:id="0">
    <w:p w:rsidR="00F62B46" w:rsidRDefault="00F62B46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36D" w:rsidRDefault="00B5136D" w:rsidP="00AF7F7F">
    <w:pPr>
      <w:pStyle w:val="Footer"/>
    </w:pPr>
    <w:r>
      <w:t>Shahab Ud Din</w:t>
    </w:r>
    <w:r>
      <w:ptab w:relativeTo="margin" w:alignment="center" w:leader="none"/>
    </w:r>
    <w:r>
      <w:t>CSF 2113</w:t>
    </w:r>
    <w:r>
      <w:ptab w:relativeTo="margin" w:alignment="right" w:leader="none"/>
    </w:r>
    <w:r>
      <w:t>S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2B46" w:rsidRDefault="00F62B46" w:rsidP="00AF7F7F">
      <w:pPr>
        <w:spacing w:after="0" w:line="240" w:lineRule="auto"/>
      </w:pPr>
      <w:r>
        <w:separator/>
      </w:r>
    </w:p>
  </w:footnote>
  <w:footnote w:type="continuationSeparator" w:id="0">
    <w:p w:rsidR="00F62B46" w:rsidRDefault="00F62B46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E029A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CB47C2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7awNDY0tbAwtDRX0lEKTi0uzszPAykwrAUAPwaiqCwAAAA="/>
  </w:docVars>
  <w:rsids>
    <w:rsidRoot w:val="00345E94"/>
    <w:rsid w:val="00010915"/>
    <w:rsid w:val="00014832"/>
    <w:rsid w:val="00061448"/>
    <w:rsid w:val="00061840"/>
    <w:rsid w:val="00062B5A"/>
    <w:rsid w:val="00097248"/>
    <w:rsid w:val="000A3E2A"/>
    <w:rsid w:val="000E451C"/>
    <w:rsid w:val="00103DDB"/>
    <w:rsid w:val="001176B5"/>
    <w:rsid w:val="001245D7"/>
    <w:rsid w:val="00137817"/>
    <w:rsid w:val="00141144"/>
    <w:rsid w:val="0014153E"/>
    <w:rsid w:val="001636E1"/>
    <w:rsid w:val="001A32F3"/>
    <w:rsid w:val="001D0BE4"/>
    <w:rsid w:val="00206C08"/>
    <w:rsid w:val="002162C3"/>
    <w:rsid w:val="002324BA"/>
    <w:rsid w:val="002C39D0"/>
    <w:rsid w:val="002F1606"/>
    <w:rsid w:val="002F6919"/>
    <w:rsid w:val="00312EB5"/>
    <w:rsid w:val="00330120"/>
    <w:rsid w:val="00345E94"/>
    <w:rsid w:val="00396E48"/>
    <w:rsid w:val="003A34B3"/>
    <w:rsid w:val="003A4231"/>
    <w:rsid w:val="003A5F16"/>
    <w:rsid w:val="003E380D"/>
    <w:rsid w:val="003E772F"/>
    <w:rsid w:val="004636B3"/>
    <w:rsid w:val="00483C6B"/>
    <w:rsid w:val="00493EC4"/>
    <w:rsid w:val="004958FC"/>
    <w:rsid w:val="004C59F4"/>
    <w:rsid w:val="004F0FC7"/>
    <w:rsid w:val="004F2628"/>
    <w:rsid w:val="004F28F0"/>
    <w:rsid w:val="004F39B6"/>
    <w:rsid w:val="00511E12"/>
    <w:rsid w:val="00516AC2"/>
    <w:rsid w:val="00556499"/>
    <w:rsid w:val="00566685"/>
    <w:rsid w:val="0057452F"/>
    <w:rsid w:val="00590B70"/>
    <w:rsid w:val="005C50E6"/>
    <w:rsid w:val="005D695B"/>
    <w:rsid w:val="005F7101"/>
    <w:rsid w:val="00612BD9"/>
    <w:rsid w:val="00613844"/>
    <w:rsid w:val="00613ED1"/>
    <w:rsid w:val="006279E8"/>
    <w:rsid w:val="006469FB"/>
    <w:rsid w:val="00656184"/>
    <w:rsid w:val="00682393"/>
    <w:rsid w:val="006941AC"/>
    <w:rsid w:val="006A518C"/>
    <w:rsid w:val="00720555"/>
    <w:rsid w:val="0072455A"/>
    <w:rsid w:val="00725129"/>
    <w:rsid w:val="007404BD"/>
    <w:rsid w:val="007907A1"/>
    <w:rsid w:val="007B7A17"/>
    <w:rsid w:val="007D194F"/>
    <w:rsid w:val="007E2460"/>
    <w:rsid w:val="007E548F"/>
    <w:rsid w:val="007E6F5B"/>
    <w:rsid w:val="00831163"/>
    <w:rsid w:val="00842D9E"/>
    <w:rsid w:val="00850A4D"/>
    <w:rsid w:val="00880F53"/>
    <w:rsid w:val="008B5846"/>
    <w:rsid w:val="008B58C3"/>
    <w:rsid w:val="008C2F03"/>
    <w:rsid w:val="008C58FE"/>
    <w:rsid w:val="00905952"/>
    <w:rsid w:val="00907042"/>
    <w:rsid w:val="0093056D"/>
    <w:rsid w:val="0094135E"/>
    <w:rsid w:val="00951C49"/>
    <w:rsid w:val="0095335F"/>
    <w:rsid w:val="009A3357"/>
    <w:rsid w:val="009B73C2"/>
    <w:rsid w:val="009C081D"/>
    <w:rsid w:val="009D622A"/>
    <w:rsid w:val="00A032E8"/>
    <w:rsid w:val="00A1121A"/>
    <w:rsid w:val="00A31FDB"/>
    <w:rsid w:val="00A36793"/>
    <w:rsid w:val="00A722D8"/>
    <w:rsid w:val="00A72576"/>
    <w:rsid w:val="00A86207"/>
    <w:rsid w:val="00A955CE"/>
    <w:rsid w:val="00A956B7"/>
    <w:rsid w:val="00AB6099"/>
    <w:rsid w:val="00AE3F0C"/>
    <w:rsid w:val="00AE5608"/>
    <w:rsid w:val="00AF7F7F"/>
    <w:rsid w:val="00B03FC0"/>
    <w:rsid w:val="00B0439C"/>
    <w:rsid w:val="00B16DC9"/>
    <w:rsid w:val="00B5136D"/>
    <w:rsid w:val="00B6061E"/>
    <w:rsid w:val="00B76907"/>
    <w:rsid w:val="00B832D4"/>
    <w:rsid w:val="00B95135"/>
    <w:rsid w:val="00BB6D13"/>
    <w:rsid w:val="00BC4701"/>
    <w:rsid w:val="00BC496A"/>
    <w:rsid w:val="00BD4D1A"/>
    <w:rsid w:val="00C13C6A"/>
    <w:rsid w:val="00C34193"/>
    <w:rsid w:val="00C34C50"/>
    <w:rsid w:val="00C428D6"/>
    <w:rsid w:val="00C56CC6"/>
    <w:rsid w:val="00C65E88"/>
    <w:rsid w:val="00C7361E"/>
    <w:rsid w:val="00C976D1"/>
    <w:rsid w:val="00CB55C1"/>
    <w:rsid w:val="00CD06E3"/>
    <w:rsid w:val="00D03C9A"/>
    <w:rsid w:val="00D21E0F"/>
    <w:rsid w:val="00D66B66"/>
    <w:rsid w:val="00D7775E"/>
    <w:rsid w:val="00D842B3"/>
    <w:rsid w:val="00DB25A8"/>
    <w:rsid w:val="00DC4522"/>
    <w:rsid w:val="00DC7719"/>
    <w:rsid w:val="00DD01B1"/>
    <w:rsid w:val="00DE2672"/>
    <w:rsid w:val="00E058B6"/>
    <w:rsid w:val="00E137E1"/>
    <w:rsid w:val="00E3410F"/>
    <w:rsid w:val="00E37DE1"/>
    <w:rsid w:val="00E62EA6"/>
    <w:rsid w:val="00E72D1C"/>
    <w:rsid w:val="00E7703D"/>
    <w:rsid w:val="00EA5C75"/>
    <w:rsid w:val="00EB1240"/>
    <w:rsid w:val="00EB2D7D"/>
    <w:rsid w:val="00EB3F6E"/>
    <w:rsid w:val="00F26AC7"/>
    <w:rsid w:val="00F30680"/>
    <w:rsid w:val="00F30754"/>
    <w:rsid w:val="00F62B46"/>
    <w:rsid w:val="00F82D00"/>
    <w:rsid w:val="00FA626E"/>
    <w:rsid w:val="00FE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01D09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  <w:style w:type="paragraph" w:styleId="HTMLPreformatted">
    <w:name w:val="HTML Preformatted"/>
    <w:basedOn w:val="Normal"/>
    <w:link w:val="HTMLPreformattedChar"/>
    <w:uiPriority w:val="99"/>
    <w:unhideWhenUsed/>
    <w:rsid w:val="000E45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451C"/>
    <w:rPr>
      <w:rFonts w:ascii="Courier New" w:eastAsia="Times New Roman" w:hAnsi="Courier New" w:cs="Courier New"/>
      <w:sz w:val="20"/>
      <w:szCs w:val="20"/>
    </w:rPr>
  </w:style>
  <w:style w:type="character" w:customStyle="1" w:styleId="ansi-red-intense-fg">
    <w:name w:val="ansi-red-intense-fg"/>
    <w:basedOn w:val="DefaultParagraphFont"/>
    <w:rsid w:val="000E451C"/>
  </w:style>
  <w:style w:type="character" w:customStyle="1" w:styleId="ansi-green-intense-fg">
    <w:name w:val="ansi-green-intense-fg"/>
    <w:basedOn w:val="DefaultParagraphFont"/>
    <w:rsid w:val="000E451C"/>
  </w:style>
  <w:style w:type="character" w:customStyle="1" w:styleId="ansi-cyan-fg">
    <w:name w:val="ansi-cyan-fg"/>
    <w:basedOn w:val="DefaultParagraphFont"/>
    <w:rsid w:val="000E451C"/>
  </w:style>
  <w:style w:type="character" w:customStyle="1" w:styleId="ansi-green-fg">
    <w:name w:val="ansi-green-fg"/>
    <w:basedOn w:val="DefaultParagraphFont"/>
    <w:rsid w:val="000E451C"/>
  </w:style>
  <w:style w:type="character" w:customStyle="1" w:styleId="ansi-yellow-intense-fg">
    <w:name w:val="ansi-yellow-intense-fg"/>
    <w:basedOn w:val="DefaultParagraphFont"/>
    <w:rsid w:val="000E451C"/>
  </w:style>
  <w:style w:type="character" w:customStyle="1" w:styleId="ansi-cyan-intense-fg">
    <w:name w:val="ansi-cyan-intense-fg"/>
    <w:basedOn w:val="DefaultParagraphFont"/>
    <w:rsid w:val="000E45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8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73703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252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87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0759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43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673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5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48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6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3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3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7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8980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11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9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551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80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3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81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91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338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25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669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0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29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56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77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8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79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5719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38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8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0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289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62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598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1114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92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0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4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4992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51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8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49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50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40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51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945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682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31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8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51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0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56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0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6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2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1962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5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6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94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056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69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76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73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54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58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24904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71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07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478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165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23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20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6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1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73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8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72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9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66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30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901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47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shamsa alneyadi</cp:lastModifiedBy>
  <cp:revision>2</cp:revision>
  <cp:lastPrinted>2019-02-10T06:59:00Z</cp:lastPrinted>
  <dcterms:created xsi:type="dcterms:W3CDTF">2020-09-09T05:28:00Z</dcterms:created>
  <dcterms:modified xsi:type="dcterms:W3CDTF">2020-09-09T05:28:00Z</dcterms:modified>
</cp:coreProperties>
</file>